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1" w:name="X995a93d190d576fb448021546bd257bdd736e11"/>
    <w:p>
      <w:pPr>
        <w:pStyle w:val="Heading1"/>
      </w:pPr>
      <w:r>
        <w:t xml:space="preserve">Scholarship Application Letter: Pursuing Excellence in Telecommunications Engineering for Tanzania Dar es Salaam</w:t>
      </w:r>
    </w:p>
    <w:p>
      <w:pPr>
        <w:pStyle w:val="FirstParagraph"/>
      </w:pPr>
      <w:r>
        <w:t xml:space="preserve">Dear Scholarship Selection Committee,</w:t>
      </w:r>
    </w:p>
    <w:p>
      <w:pPr>
        <w:pStyle w:val="BodyText"/>
      </w:pPr>
      <w:r>
        <w:t xml:space="preserve">With profound enthusiasm and unwavering commitment to advancing telecommunications infrastructure in Tanzania, I am writing to submit my application for the prestigious [Specify Scholarship Name, e.g., "Tanzania Digital Future Scholarship"] as a prospective Telecommunication Engineer. As a dedicated student deeply rooted in the vibrant community of Dar es Salaam, I have meticulously crafted this</w:t>
      </w:r>
      <w:r>
        <w:t xml:space="preserve"> </w:t>
      </w:r>
      <w:r>
        <w:rPr>
          <w:bCs/>
          <w:b/>
        </w:rPr>
        <w:t xml:space="preserve">Scholarship Application Letter</w:t>
      </w:r>
      <w:r>
        <w:t xml:space="preserve"> </w:t>
      </w:r>
      <w:r>
        <w:t xml:space="preserve">to articulate how this opportunity will empower me to transform Tanzania's digital landscape and directly address the unique challenges and opportunities within Dar es Salaam and beyond.</w:t>
      </w:r>
    </w:p>
    <w:p>
      <w:pPr>
        <w:pStyle w:val="BodyText"/>
      </w:pPr>
      <w:r>
        <w:t xml:space="preserve">My academic journey has been relentlessly focused on telecommunications engineering, driven by a passion ignited during my formative years in Dar es Salaam. Growing up amidst the rapid urbanization of Tanzania's economic hub, I witnessed firsthand how inadequate connectivity stifles education, healthcare access, and small business growth—particularly in underserved areas like Kigamboni and Masaki. The sight of overcrowded mobile networks during peak hours at the Dar es Salaam International Airport or the struggle for reliable internet in community health centers across Mwanza (a region I frequently visited for outreach) solidified my resolve. I pursued my Bachelor of Science in Electrical and Electronic Engineering at the University of Dar es Salaam, consistently ranking among the top 5% of my cohort. My coursework included advanced subjects such as Wireless Communication Systems, Network Design &amp; Optimization, Fiber Optic Technology, and Mobile Network Security—directly aligning with the technical demands I aim to address in Tanzania.</w:t>
      </w:r>
    </w:p>
    <w:p>
      <w:pPr>
        <w:pStyle w:val="BodyText"/>
      </w:pPr>
      <w:r>
        <w:t xml:space="preserve">My academic dedication transcends classroom learning. In my final year project, I developed a low-cost mesh network prototype designed specifically for rural Tanzanian villages with limited infrastructure—a concept tested in collaboration with a community group in Kibaha District. This hands-on experience revealed the critical gap between theoretical knowledge and practical implementation within the Tanzanian context. I analyzed real-world data on mobile penetration (currently at 95% but unevenly distributed) and identified that</w:t>
      </w:r>
      <w:r>
        <w:t xml:space="preserve"> </w:t>
      </w:r>
      <w:r>
        <w:rPr>
          <w:bCs/>
          <w:b/>
        </w:rPr>
        <w:t xml:space="preserve">Telecommunication Engineer</w:t>
      </w:r>
      <w:r>
        <w:t xml:space="preserve"> </w:t>
      </w:r>
      <w:r>
        <w:t xml:space="preserve">solutions must prioritize affordability, resilience to environmental factors (like heavy rains common in Dar es Salaam), and integration with existing social structures. My project earned recognition from the University’s Engineering Society for its potential scalability within</w:t>
      </w:r>
      <w:r>
        <w:t xml:space="preserve"> </w:t>
      </w:r>
      <w:r>
        <w:rPr>
          <w:bCs/>
          <w:b/>
        </w:rPr>
        <w:t xml:space="preserve">Tanzania Dar es Salaam</w:t>
      </w:r>
      <w:r>
        <w:t xml:space="preserve">'s ecosystem.</w:t>
      </w:r>
    </w:p>
    <w:p>
      <w:pPr>
        <w:pStyle w:val="BodyText"/>
      </w:pPr>
      <w:r>
        <w:t xml:space="preserve">What fuels my ambition is not merely technical proficiency, but a profound understanding of Tanzania's developmental trajectory. The government's Digital Economy Blueprint 2025 and Vision 2025 emphasize digital inclusion as the cornerstone of national progress. Dar es Salaam, as the nation’s gateway and most populous city, bears immense responsibility for driving this transformation. However, challenges persist: inconsistent power supply disrupts network operations; legacy infrastructure struggles to support emerging technologies like IoT for smart city initiatives (e.g., traffic management in Kivukoni); and last-mile connectivity remains a barrier for 40% of rural Tanzanians. I am determined to become a</w:t>
      </w:r>
      <w:r>
        <w:t xml:space="preserve"> </w:t>
      </w:r>
      <w:r>
        <w:rPr>
          <w:bCs/>
          <w:b/>
        </w:rPr>
        <w:t xml:space="preserve">Telecommunication Engineer</w:t>
      </w:r>
      <w:r>
        <w:t xml:space="preserve"> </w:t>
      </w:r>
      <w:r>
        <w:t xml:space="preserve">who designs not just networks, but sustainable systems that serve *all* communities—from the bustling streets of Dar es Salaam’s business districts to remote villages connected via mobile money platforms like M-Pesa.</w:t>
      </w:r>
    </w:p>
    <w:p>
      <w:pPr>
        <w:pStyle w:val="BodyText"/>
      </w:pPr>
      <w:r>
        <w:t xml:space="preserve">The proposed scholarship is pivotal to my mission. My family, while supportive, cannot sustain the full financial burden of advanced studies abroad or at a private institution offering specialized telecom programs. This scholarship would provide critical access to cutting-edge resources—such as 5G lab facilities and industry partnerships—I require to master emerging technologies like AI-driven network optimization and satellite communication solutions relevant for Tanzania’s geographically diverse terrain. Furthermore, studying under renowned experts in wireless networks will equip me with the skills to innovate locally. For instance, I aim to collaborate with institutions like the Tanzania Communications Regulatory Authority (TCRA) or companies like Vodacom Tanzania on projects addressing Dar es Salaam’s specific congestion issues during major events such as the Zanzibar Festival.</w:t>
      </w:r>
    </w:p>
    <w:p>
      <w:pPr>
        <w:pStyle w:val="BodyText"/>
      </w:pPr>
      <w:r>
        <w:t xml:space="preserve">My vision extends far beyond technical expertise. Upon completing my studies, I plan to return to</w:t>
      </w:r>
      <w:r>
        <w:t xml:space="preserve"> </w:t>
      </w:r>
      <w:r>
        <w:rPr>
          <w:bCs/>
          <w:b/>
        </w:rPr>
        <w:t xml:space="preserve">Tanzania Dar es Salaam</w:t>
      </w:r>
      <w:r>
        <w:t xml:space="preserve"> </w:t>
      </w:r>
      <w:r>
        <w:t xml:space="preserve">to establish a consultancy focused on deploying cost-effective, energy-efficient telecom solutions for underserved areas. I will partner with NGOs like Twaweza and local government bodies to create training programs that empower Tanzanian youth—particularly women—in network maintenance and digital literacy. This aligns seamlessly with the scholarship’s stated goal of fostering leaders who drive national development through technology. My long-term aspiration is to contribute to Tanzania’s goal of achieving universal broadband access by 2030, ensuring Dar es Salaam serves as a model for Africa’s digital revolution.</w:t>
      </w:r>
    </w:p>
    <w:p>
      <w:pPr>
        <w:pStyle w:val="BodyText"/>
      </w:pPr>
      <w:r>
        <w:t xml:space="preserve">I have already begun laying this foundation. I am a certified technician with the Telecommunications Regulatory Authority (TRA) and have volunteered with "Digital Literacy for All Tanzania," training over 300 community members in basic mobile internet usage across Dar es Salaam's informal settlements. This experience taught me that technology’s value is measured not just by speed or coverage, but by its tangible impact on daily life—like enabling a farmer in Dodoma to access real-time market prices via SMS. As a</w:t>
      </w:r>
      <w:r>
        <w:t xml:space="preserve"> </w:t>
      </w:r>
      <w:r>
        <w:rPr>
          <w:bCs/>
          <w:b/>
        </w:rPr>
        <w:t xml:space="preserve">Telecommunication Engineer</w:t>
      </w:r>
      <w:r>
        <w:t xml:space="preserve">, I am committed to building networks that empower people, not merely connect devices.</w:t>
      </w:r>
    </w:p>
    <w:p>
      <w:pPr>
        <w:pStyle w:val="BodyText"/>
      </w:pPr>
      <w:r>
        <w:t xml:space="preserve">I understand the immense responsibility this scholarship represents. It is not merely financial support but an investment in Tanzania’s future digital sovereignty. My academic record, hands-on projects, and unwavering commitment to serving Dar es Salaam and all of Tanzania demonstrate my readiness to maximize this opportunity. I am eager to contribute my energy, skills, and local insights to the global community of</w:t>
      </w:r>
      <w:r>
        <w:t xml:space="preserve"> </w:t>
      </w:r>
      <w:r>
        <w:rPr>
          <w:bCs/>
          <w:b/>
        </w:rPr>
        <w:t xml:space="preserve">Telecommunication Engineer</w:t>
      </w:r>
      <w:r>
        <w:t xml:space="preserve">s dedicated to bridging the digital divide in Africa.</w:t>
      </w:r>
    </w:p>
    <w:p>
      <w:pPr>
        <w:pStyle w:val="BodyText"/>
      </w:pPr>
      <w:r>
        <w:t xml:space="preserve">Thank you for considering my</w:t>
      </w:r>
      <w:r>
        <w:t xml:space="preserve"> </w:t>
      </w:r>
      <w:r>
        <w:rPr>
          <w:bCs/>
          <w:b/>
        </w:rPr>
        <w:t xml:space="preserve">Scholarship Application Letter</w:t>
      </w:r>
      <w:r>
        <w:t xml:space="preserve">. I am confident that with your support, I will emerge as a leader capable of transforming Tanzania’s telecommunications landscape. I welcome the opportunity to discuss my qualifications further at your convenience and can be reached via email (your.email@domain.tz) or phone (+255 7XX XXX XXXX).</w:t>
      </w:r>
    </w:p>
    <w:p>
      <w:pPr>
        <w:pStyle w:val="BodyText"/>
      </w:pPr>
      <w:r>
        <w:t xml:space="preserve">Sincerely,</w:t>
      </w:r>
    </w:p>
    <w:p>
      <w:pPr>
        <w:pStyle w:val="BodyText"/>
      </w:pPr>
      <w:r>
        <w:t xml:space="preserve">[Your Full Name]</w:t>
      </w:r>
    </w:p>
    <w:p>
      <w:pPr>
        <w:pStyle w:val="BodyText"/>
      </w:pPr>
      <w:r>
        <w:t xml:space="preserve">Student of Electrical and Electronic Engineering</w:t>
      </w:r>
    </w:p>
    <w:p>
      <w:pPr>
        <w:pStyle w:val="BodyText"/>
      </w:pPr>
      <w:r>
        <w:t xml:space="preserve">University of Dar es Salaam, Tanzania</w:t>
      </w:r>
    </w:p>
    <w:p>
      <w:pPr>
        <w:pStyle w:val="BodyText"/>
      </w:pPr>
      <w:r>
        <w:t xml:space="preserve">Email: your.email@domain.tz | Phone: +255 7XX XXX XXXX</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847 words, exceeding the required minimum of 800 words. All specified key terms—'Scholarship Application Letter', 'Telecommunication Engineer', and 'Tanzania Dar es Salaam'—are strategically integrated throughout the text to emphasize relevance to Tanzania's context, align with academic goals, and demonstrate localized impact potenti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5-12-11T08:38:24Z</dcterms:created>
  <dcterms:modified xsi:type="dcterms:W3CDTF">2025-12-11T08:38:24Z</dcterms:modified>
</cp:coreProperties>
</file>

<file path=docProps/custom.xml><?xml version="1.0" encoding="utf-8"?>
<Properties xmlns="http://schemas.openxmlformats.org/officeDocument/2006/custom-properties" xmlns:vt="http://schemas.openxmlformats.org/officeDocument/2006/docPropsVTypes"/>
</file>